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4F0047" w14:textId="77777777" w:rsidR="00CB431C" w:rsidRDefault="0067013C" w:rsidP="0067013C">
      <w:pPr>
        <w:jc w:val="center"/>
      </w:pPr>
      <w:r>
        <w:rPr>
          <w:noProof/>
        </w:rPr>
        <w:drawing>
          <wp:inline distT="0" distB="0" distL="0" distR="0" wp14:anchorId="1E84C5F9" wp14:editId="66ABB659">
            <wp:extent cx="4340772" cy="166346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1-10 at 9.35.10 AM.png"/>
                    <pic:cNvPicPr/>
                  </pic:nvPicPr>
                  <pic:blipFill>
                    <a:blip r:embed="rId7">
                      <a:extLst>
                        <a:ext uri="{28A0092B-C50C-407E-A947-70E740481C1C}">
                          <a14:useLocalDpi xmlns:a14="http://schemas.microsoft.com/office/drawing/2010/main" val="0"/>
                        </a:ext>
                      </a:extLst>
                    </a:blip>
                    <a:stretch>
                      <a:fillRect/>
                    </a:stretch>
                  </pic:blipFill>
                  <pic:spPr>
                    <a:xfrm>
                      <a:off x="0" y="0"/>
                      <a:ext cx="4340772" cy="1663460"/>
                    </a:xfrm>
                    <a:prstGeom prst="rect">
                      <a:avLst/>
                    </a:prstGeom>
                  </pic:spPr>
                </pic:pic>
              </a:graphicData>
            </a:graphic>
          </wp:inline>
        </w:drawing>
      </w:r>
    </w:p>
    <w:p w14:paraId="2B4E0102" w14:textId="2BB78292" w:rsidR="0067013C" w:rsidRDefault="000A71DA" w:rsidP="0067013C">
      <w:pPr>
        <w:jc w:val="center"/>
        <w:rPr>
          <w:b/>
        </w:rPr>
      </w:pPr>
      <w:r>
        <w:rPr>
          <w:b/>
        </w:rPr>
        <w:t>Charter Superintendent Membership Invitation</w:t>
      </w:r>
    </w:p>
    <w:p w14:paraId="6AC78059" w14:textId="77777777" w:rsidR="001E3CBA" w:rsidRDefault="001E3CBA" w:rsidP="001E3CBA">
      <w:pPr>
        <w:rPr>
          <w:b/>
        </w:rPr>
      </w:pPr>
    </w:p>
    <w:p w14:paraId="05B8871D" w14:textId="3260A709" w:rsidR="000A71DA" w:rsidRDefault="000A71DA" w:rsidP="0067013C">
      <w:pPr>
        <w:jc w:val="center"/>
        <w:rPr>
          <w:b/>
        </w:rPr>
      </w:pPr>
      <w:r>
        <w:rPr>
          <w:b/>
        </w:rPr>
        <w:t>Summer Institute: July 29-August 1, 2018</w:t>
      </w:r>
      <w:r w:rsidR="00A864F1">
        <w:rPr>
          <w:b/>
        </w:rPr>
        <w:t xml:space="preserve"> (Suncadia, Washington)</w:t>
      </w:r>
    </w:p>
    <w:p w14:paraId="13241A63" w14:textId="7DAE8820" w:rsidR="000A71DA" w:rsidRDefault="000A71DA" w:rsidP="0067013C">
      <w:pPr>
        <w:jc w:val="center"/>
        <w:rPr>
          <w:b/>
        </w:rPr>
      </w:pPr>
      <w:r>
        <w:rPr>
          <w:b/>
        </w:rPr>
        <w:t>Winter Institute:</w:t>
      </w:r>
      <w:r w:rsidR="00A864F1">
        <w:rPr>
          <w:b/>
        </w:rPr>
        <w:t xml:space="preserve"> January 9-11, 2019 (San Juan, Puerto Rico)</w:t>
      </w:r>
      <w:r>
        <w:rPr>
          <w:b/>
        </w:rPr>
        <w:t xml:space="preserve"> </w:t>
      </w:r>
    </w:p>
    <w:p w14:paraId="61F162D3" w14:textId="77777777" w:rsidR="00BB0ED5" w:rsidRDefault="00BB0ED5" w:rsidP="0067013C">
      <w:pPr>
        <w:jc w:val="center"/>
        <w:rPr>
          <w:b/>
        </w:rPr>
      </w:pPr>
    </w:p>
    <w:p w14:paraId="04692DFE" w14:textId="15FD25AD" w:rsidR="00BB0ED5" w:rsidRDefault="00BB0ED5" w:rsidP="0067013C">
      <w:pPr>
        <w:jc w:val="center"/>
        <w:rPr>
          <w:b/>
        </w:rPr>
      </w:pPr>
      <w:r>
        <w:rPr>
          <w:b/>
        </w:rPr>
        <w:t xml:space="preserve">Response Required by </w:t>
      </w:r>
      <w:r w:rsidR="006B6DD1">
        <w:rPr>
          <w:b/>
        </w:rPr>
        <w:t>June 15</w:t>
      </w:r>
      <w:r>
        <w:rPr>
          <w:b/>
        </w:rPr>
        <w:t>, 2018</w:t>
      </w:r>
      <w:r w:rsidR="002365B3">
        <w:rPr>
          <w:b/>
        </w:rPr>
        <w:t>, Payment by 7/6/18</w:t>
      </w:r>
    </w:p>
    <w:p w14:paraId="50823C42" w14:textId="77777777" w:rsidR="005A3DB9" w:rsidRPr="00A864F1" w:rsidRDefault="005A3DB9" w:rsidP="00BB0ED5">
      <w:pPr>
        <w:rPr>
          <w:b/>
          <w:sz w:val="12"/>
          <w:szCs w:val="12"/>
        </w:rPr>
      </w:pPr>
    </w:p>
    <w:p w14:paraId="597B20AD" w14:textId="77777777" w:rsidR="006D7FDD" w:rsidRDefault="006D7FDD" w:rsidP="000A71DA"/>
    <w:p w14:paraId="4EAF0E46" w14:textId="6F4587E4" w:rsidR="006D7FDD" w:rsidRDefault="00000DEA" w:rsidP="000A71DA">
      <w:r>
        <w:t>Dear</w:t>
      </w:r>
      <w:r w:rsidR="006D7FDD">
        <w:t xml:space="preserve"> District Leader,</w:t>
      </w:r>
    </w:p>
    <w:p w14:paraId="5ED91EE5" w14:textId="77777777" w:rsidR="000A71DA" w:rsidRDefault="000A71DA" w:rsidP="000A71DA"/>
    <w:p w14:paraId="42644C3D" w14:textId="77777777" w:rsidR="00451E8B" w:rsidRDefault="00823F20" w:rsidP="000A71DA">
      <w:r>
        <w:t xml:space="preserve">We </w:t>
      </w:r>
      <w:r w:rsidR="000A71DA">
        <w:t>are building a national Institute</w:t>
      </w:r>
      <w:r>
        <w:t xml:space="preserve"> of district superintendents and deputy superintendents that believe in the power of innovation to improve outcomes for the students we serve. We will gather two times per year with industry partners</w:t>
      </w:r>
      <w:r w:rsidR="00451E8B">
        <w:t xml:space="preserve">, thought leaders, and researchers for challenging discussion and professional learning that will improve our ability to lead our districts and increase the power of the </w:t>
      </w:r>
      <w:proofErr w:type="spellStart"/>
      <w:r w:rsidR="00451E8B">
        <w:t>superintendency</w:t>
      </w:r>
      <w:proofErr w:type="spellEnd"/>
      <w:r w:rsidR="00451E8B">
        <w:t xml:space="preserve"> to drive change for kids</w:t>
      </w:r>
      <w:r w:rsidR="000A71DA">
        <w:t xml:space="preserve">.  </w:t>
      </w:r>
    </w:p>
    <w:p w14:paraId="31A20AA5" w14:textId="77777777" w:rsidR="00451E8B" w:rsidRDefault="00451E8B" w:rsidP="000A71DA"/>
    <w:p w14:paraId="307F1929" w14:textId="3D4729F9" w:rsidR="00451E8B" w:rsidRDefault="00451E8B" w:rsidP="000A71DA">
      <w:r>
        <w:t>We are writing to invite your district to become charter members of this Institute.</w:t>
      </w:r>
    </w:p>
    <w:p w14:paraId="173D9C4E" w14:textId="77777777" w:rsidR="00451E8B" w:rsidRDefault="00451E8B" w:rsidP="000A71DA"/>
    <w:p w14:paraId="2153B007" w14:textId="1CCD9E46" w:rsidR="000A71DA" w:rsidRDefault="000A71DA" w:rsidP="000A71DA">
      <w:r>
        <w:t>Each Institute gathering will include:</w:t>
      </w:r>
    </w:p>
    <w:p w14:paraId="59DFFB49" w14:textId="3AA84C4A" w:rsidR="000A71DA" w:rsidRDefault="000A71DA" w:rsidP="000A71DA">
      <w:pPr>
        <w:pStyle w:val="ListParagraph"/>
        <w:numPr>
          <w:ilvl w:val="0"/>
          <w:numId w:val="2"/>
        </w:numPr>
      </w:pPr>
      <w:r>
        <w:t>12 hours of Professional Growth seminars and workshops, including topics such as:</w:t>
      </w:r>
    </w:p>
    <w:p w14:paraId="00B80B32" w14:textId="03587FC5" w:rsidR="000A71DA" w:rsidRDefault="000A71DA" w:rsidP="000A71DA">
      <w:pPr>
        <w:pStyle w:val="ListParagraph"/>
        <w:numPr>
          <w:ilvl w:val="1"/>
          <w:numId w:val="2"/>
        </w:numPr>
      </w:pPr>
      <w:r>
        <w:t>Negotiation Skills</w:t>
      </w:r>
    </w:p>
    <w:p w14:paraId="658390D7" w14:textId="758FBE5D" w:rsidR="000A71DA" w:rsidRDefault="000A71DA" w:rsidP="000A71DA">
      <w:pPr>
        <w:pStyle w:val="ListParagraph"/>
        <w:numPr>
          <w:ilvl w:val="1"/>
          <w:numId w:val="2"/>
        </w:numPr>
      </w:pPr>
      <w:r>
        <w:t>Federal and State Policy Trends</w:t>
      </w:r>
    </w:p>
    <w:p w14:paraId="5598B072" w14:textId="1B9CC60D" w:rsidR="000A71DA" w:rsidRDefault="000A71DA" w:rsidP="000A71DA">
      <w:pPr>
        <w:pStyle w:val="ListParagraph"/>
        <w:numPr>
          <w:ilvl w:val="1"/>
          <w:numId w:val="2"/>
        </w:numPr>
      </w:pPr>
      <w:r>
        <w:t>Supporting diversity in our schools, including race, gender, sexuality, and religious identities</w:t>
      </w:r>
    </w:p>
    <w:p w14:paraId="4A759332" w14:textId="41842362" w:rsidR="000A71DA" w:rsidRDefault="000A71DA" w:rsidP="000A71DA">
      <w:pPr>
        <w:pStyle w:val="ListParagraph"/>
        <w:numPr>
          <w:ilvl w:val="1"/>
          <w:numId w:val="2"/>
        </w:numPr>
      </w:pPr>
      <w:r>
        <w:t>Management and leadership skills</w:t>
      </w:r>
    </w:p>
    <w:p w14:paraId="68668EE0" w14:textId="23D4BA34" w:rsidR="000A71DA" w:rsidRDefault="000A71DA" w:rsidP="000A71DA">
      <w:pPr>
        <w:pStyle w:val="ListParagraph"/>
        <w:numPr>
          <w:ilvl w:val="1"/>
          <w:numId w:val="2"/>
        </w:numPr>
      </w:pPr>
      <w:r>
        <w:t>Crisis planning and responses</w:t>
      </w:r>
    </w:p>
    <w:p w14:paraId="054E31AF" w14:textId="414803CA" w:rsidR="000A71DA" w:rsidRDefault="000A71DA" w:rsidP="000A71DA">
      <w:pPr>
        <w:pStyle w:val="ListParagraph"/>
        <w:numPr>
          <w:ilvl w:val="1"/>
          <w:numId w:val="2"/>
        </w:numPr>
      </w:pPr>
      <w:r>
        <w:t>Financial Planning and Accounting</w:t>
      </w:r>
    </w:p>
    <w:p w14:paraId="32F81623" w14:textId="28056DBA" w:rsidR="000A71DA" w:rsidRDefault="000A71DA" w:rsidP="000A71DA">
      <w:pPr>
        <w:pStyle w:val="ListParagraph"/>
        <w:numPr>
          <w:ilvl w:val="1"/>
          <w:numId w:val="2"/>
        </w:numPr>
      </w:pPr>
      <w:r>
        <w:t>Organization and Design of instructional spaces</w:t>
      </w:r>
    </w:p>
    <w:p w14:paraId="5A3B179B" w14:textId="06521A75" w:rsidR="000A71DA" w:rsidRDefault="000A71DA" w:rsidP="000A71DA">
      <w:pPr>
        <w:pStyle w:val="ListParagraph"/>
        <w:numPr>
          <w:ilvl w:val="1"/>
          <w:numId w:val="2"/>
        </w:numPr>
      </w:pPr>
      <w:r>
        <w:t>Upcoming trends in educational technology</w:t>
      </w:r>
    </w:p>
    <w:p w14:paraId="02C623A5" w14:textId="233A9C0E" w:rsidR="000A71DA" w:rsidRDefault="000A71DA" w:rsidP="000A71DA">
      <w:pPr>
        <w:pStyle w:val="ListParagraph"/>
        <w:numPr>
          <w:ilvl w:val="0"/>
          <w:numId w:val="2"/>
        </w:numPr>
      </w:pPr>
      <w:r>
        <w:t>Professional networking opportunities with fellow IEI members</w:t>
      </w:r>
    </w:p>
    <w:p w14:paraId="5D550F58" w14:textId="7708DACE" w:rsidR="000A71DA" w:rsidRDefault="000A71DA" w:rsidP="000A71DA">
      <w:pPr>
        <w:pStyle w:val="ListParagraph"/>
        <w:numPr>
          <w:ilvl w:val="0"/>
          <w:numId w:val="2"/>
        </w:numPr>
      </w:pPr>
      <w:r>
        <w:t>Opportunities for mindful exploration to improve professional performance</w:t>
      </w:r>
    </w:p>
    <w:p w14:paraId="1A818CF2" w14:textId="77777777" w:rsidR="000A71DA" w:rsidRDefault="000A71DA" w:rsidP="000A71DA"/>
    <w:p w14:paraId="586E2E8B" w14:textId="01EE7A7F" w:rsidR="00BB0ED5" w:rsidRDefault="005A3DB9" w:rsidP="000A71DA">
      <w:r>
        <w:t>Membership in IEI</w:t>
      </w:r>
      <w:r w:rsidR="00BB0ED5">
        <w:t xml:space="preserve"> is exclusive and open to only 6</w:t>
      </w:r>
      <w:r>
        <w:t xml:space="preserve">0 </w:t>
      </w:r>
      <w:r w:rsidR="00451E8B">
        <w:t xml:space="preserve">districts, each of whom will be invited to send a superintendent or 1 deputy superintendent as the district’s </w:t>
      </w:r>
      <w:r w:rsidR="00451E8B">
        <w:lastRenderedPageBreak/>
        <w:t xml:space="preserve">delegate to the Institute. Your district is being selected based on a referral from IEI’s Superintendent Advisory Board.  </w:t>
      </w:r>
    </w:p>
    <w:p w14:paraId="63A16795" w14:textId="77777777" w:rsidR="006D7FDD" w:rsidRDefault="006D7FDD" w:rsidP="000A71DA"/>
    <w:p w14:paraId="4BACB1EC" w14:textId="77777777" w:rsidR="005A3DB9" w:rsidRPr="005A3DB9" w:rsidRDefault="005A3DB9" w:rsidP="000A71DA">
      <w:pPr>
        <w:rPr>
          <w:b/>
          <w:u w:val="single"/>
        </w:rPr>
      </w:pPr>
      <w:r w:rsidRPr="005A3DB9">
        <w:rPr>
          <w:b/>
          <w:u w:val="single"/>
        </w:rPr>
        <w:t>Membership benefits include:</w:t>
      </w:r>
    </w:p>
    <w:p w14:paraId="56E8B6F1" w14:textId="4801B796" w:rsidR="005A3DB9" w:rsidRDefault="005A3DB9" w:rsidP="005A3DB9">
      <w:pPr>
        <w:pStyle w:val="ListParagraph"/>
        <w:numPr>
          <w:ilvl w:val="0"/>
          <w:numId w:val="2"/>
        </w:numPr>
      </w:pPr>
      <w:r>
        <w:t>Guaranteed opportu</w:t>
      </w:r>
      <w:r w:rsidR="00451E8B">
        <w:t>nity for superintendent (or delegate) to</w:t>
      </w:r>
      <w:r>
        <w:t xml:space="preserve"> attend 2 IEI Summits per year</w:t>
      </w:r>
    </w:p>
    <w:p w14:paraId="538D3351" w14:textId="6EC17538" w:rsidR="005A3DB9" w:rsidRDefault="00BB0ED5" w:rsidP="005A3DB9">
      <w:pPr>
        <w:pStyle w:val="ListParagraph"/>
        <w:numPr>
          <w:ilvl w:val="0"/>
          <w:numId w:val="2"/>
        </w:numPr>
      </w:pPr>
      <w:r>
        <w:t>Reimbursement of</w:t>
      </w:r>
      <w:r w:rsidR="005A3DB9">
        <w:t xml:space="preserve"> travel expenses </w:t>
      </w:r>
      <w:r>
        <w:t xml:space="preserve">up to $500 (except in special circumstances) </w:t>
      </w:r>
      <w:r w:rsidR="005A3DB9">
        <w:t>and 3 nights’ hotel for each Summit</w:t>
      </w:r>
    </w:p>
    <w:p w14:paraId="10539E53" w14:textId="2390AE0B" w:rsidR="005A3DB9" w:rsidRDefault="00451E8B" w:rsidP="005A3DB9">
      <w:pPr>
        <w:pStyle w:val="ListParagraph"/>
        <w:numPr>
          <w:ilvl w:val="0"/>
          <w:numId w:val="2"/>
        </w:numPr>
      </w:pPr>
      <w:r>
        <w:t>Opportunity for superintendent (or delegate) to bring his/her</w:t>
      </w:r>
      <w:r w:rsidR="005A3DB9">
        <w:t xml:space="preserve"> spouse or other i</w:t>
      </w:r>
      <w:r>
        <w:t>nvited guest (at the superintendent/delegate’s personal expense)</w:t>
      </w:r>
    </w:p>
    <w:p w14:paraId="4E784555" w14:textId="77777777" w:rsidR="005A3DB9" w:rsidRDefault="005A3DB9" w:rsidP="005A3DB9"/>
    <w:p w14:paraId="624A5894" w14:textId="521EF91C" w:rsidR="005A3DB9" w:rsidRDefault="005A3DB9" w:rsidP="005A3DB9">
      <w:pPr>
        <w:rPr>
          <w:b/>
          <w:u w:val="single"/>
        </w:rPr>
      </w:pPr>
      <w:r>
        <w:rPr>
          <w:b/>
          <w:u w:val="single"/>
        </w:rPr>
        <w:t>IEI Membership Annual Dues</w:t>
      </w:r>
    </w:p>
    <w:p w14:paraId="5B91E3C0" w14:textId="7D3A9A91" w:rsidR="005A3DB9" w:rsidRDefault="005A3DB9" w:rsidP="005A3DB9">
      <w:pPr>
        <w:pStyle w:val="ListParagraph"/>
        <w:numPr>
          <w:ilvl w:val="0"/>
          <w:numId w:val="2"/>
        </w:numPr>
      </w:pPr>
      <w:r>
        <w:t>Charter Member Districts will be offered the charter member fee of $</w:t>
      </w:r>
      <w:r w:rsidR="006B6DD1">
        <w:t>9</w:t>
      </w:r>
      <w:r>
        <w:t>50 per year for 5 years, regardless of the fees char</w:t>
      </w:r>
      <w:r w:rsidR="00BB0ED5">
        <w:t>ged to non-charter IEI members</w:t>
      </w:r>
    </w:p>
    <w:p w14:paraId="174420BB" w14:textId="1318A735" w:rsidR="005A3DB9" w:rsidRDefault="00BB0ED5" w:rsidP="005A3DB9">
      <w:pPr>
        <w:pStyle w:val="ListParagraph"/>
        <w:numPr>
          <w:ilvl w:val="0"/>
          <w:numId w:val="2"/>
        </w:numPr>
      </w:pPr>
      <w:r>
        <w:t xml:space="preserve">Charter </w:t>
      </w:r>
      <w:r w:rsidR="005A3DB9">
        <w:t>Mem</w:t>
      </w:r>
      <w:r>
        <w:t xml:space="preserve">bership dues must be paid by </w:t>
      </w:r>
      <w:r w:rsidR="002365B3">
        <w:t>7/6</w:t>
      </w:r>
      <w:r w:rsidR="005A3DB9">
        <w:t>/18</w:t>
      </w:r>
      <w:r>
        <w:t xml:space="preserve"> and will cover all of 2018-2019, billed again in July, 2019</w:t>
      </w:r>
    </w:p>
    <w:p w14:paraId="1C0C0B50" w14:textId="2165D1F0" w:rsidR="00BB0ED5" w:rsidRDefault="00BB0ED5" w:rsidP="005A3DB9">
      <w:pPr>
        <w:pStyle w:val="ListParagraph"/>
        <w:numPr>
          <w:ilvl w:val="0"/>
          <w:numId w:val="2"/>
        </w:numPr>
      </w:pPr>
      <w:r>
        <w:t>Will save your district thousands</w:t>
      </w:r>
      <w:r w:rsidR="00451E8B">
        <w:t xml:space="preserve"> of dollars and lock you into district superintendents into an</w:t>
      </w:r>
      <w:r>
        <w:t xml:space="preserve"> IEI seat for the rest of your career</w:t>
      </w:r>
    </w:p>
    <w:p w14:paraId="258B3D97" w14:textId="19173620" w:rsidR="00BB0ED5" w:rsidRDefault="00BB0ED5" w:rsidP="00BB0ED5"/>
    <w:p w14:paraId="18ADAC77" w14:textId="6A6E1DEC" w:rsidR="00BB0ED5" w:rsidRDefault="00BB0ED5" w:rsidP="00BB0ED5">
      <w:pPr>
        <w:rPr>
          <w:b/>
          <w:u w:val="single"/>
        </w:rPr>
      </w:pPr>
      <w:r>
        <w:rPr>
          <w:b/>
          <w:u w:val="single"/>
        </w:rPr>
        <w:t>Membership Requirements</w:t>
      </w:r>
    </w:p>
    <w:p w14:paraId="1D7EDDA6" w14:textId="0D700071" w:rsidR="00BB0ED5" w:rsidRDefault="00BB0ED5" w:rsidP="00BB0ED5">
      <w:pPr>
        <w:pStyle w:val="ListParagraph"/>
        <w:numPr>
          <w:ilvl w:val="0"/>
          <w:numId w:val="2"/>
        </w:numPr>
      </w:pPr>
      <w:r>
        <w:t>Except in extenuating circumstanc</w:t>
      </w:r>
      <w:r w:rsidR="00451E8B">
        <w:t>es, send a delegate to</w:t>
      </w:r>
      <w:r>
        <w:t xml:space="preserve"> both IEI National Meetings, expected to be 2.5 days in July and December</w:t>
      </w:r>
      <w:r w:rsidR="002365B3">
        <w:t>/January</w:t>
      </w:r>
      <w:r>
        <w:t xml:space="preserve"> of each year</w:t>
      </w:r>
    </w:p>
    <w:p w14:paraId="2709E6E6" w14:textId="77580DC4" w:rsidR="00BB0ED5" w:rsidRDefault="00BB0ED5" w:rsidP="00BB0ED5">
      <w:pPr>
        <w:pStyle w:val="ListParagraph"/>
        <w:numPr>
          <w:ilvl w:val="0"/>
          <w:numId w:val="2"/>
        </w:numPr>
      </w:pPr>
      <w:r>
        <w:t>Participate and engage in all IEI sessions, minimizing smartphone use as much as possible</w:t>
      </w:r>
    </w:p>
    <w:p w14:paraId="2C30C149" w14:textId="290CB6C7" w:rsidR="00BB0ED5" w:rsidRDefault="00BB0ED5" w:rsidP="00BB0ED5">
      <w:pPr>
        <w:pStyle w:val="ListParagraph"/>
        <w:numPr>
          <w:ilvl w:val="0"/>
          <w:numId w:val="2"/>
        </w:numPr>
      </w:pPr>
      <w:r>
        <w:t>When available, participate in optional IEI calls and web conferences throughout the year</w:t>
      </w:r>
    </w:p>
    <w:p w14:paraId="6573DDB1" w14:textId="77777777" w:rsidR="00BB0ED5" w:rsidRDefault="00BB0ED5" w:rsidP="00BB0ED5"/>
    <w:p w14:paraId="07F448BF" w14:textId="6C933378" w:rsidR="00BB0ED5" w:rsidRDefault="00BB0ED5" w:rsidP="00BB0ED5">
      <w:pPr>
        <w:rPr>
          <w:b/>
          <w:u w:val="single"/>
        </w:rPr>
      </w:pPr>
      <w:r>
        <w:rPr>
          <w:b/>
          <w:u w:val="single"/>
        </w:rPr>
        <w:t>No Obligations to Membership</w:t>
      </w:r>
    </w:p>
    <w:p w14:paraId="48853642" w14:textId="10A21921" w:rsidR="005A3DB9" w:rsidRDefault="00BB0ED5" w:rsidP="005A3DB9">
      <w:r>
        <w:t xml:space="preserve">Membership in IEI and attendance at IEI events is free of any obligation beyond attending the events. Throughout the course of the IEI Summit our members may interact with our partner sponsors, but there is no expectation or requirement for any business transactions to take place between IEI Member districts and IEI sponsors. IEI is primarily a place to share ideas and grow professionally. Any business relationships that develop out of it are purely borne of mutual interest and willingness on behalf of the individuals involved.  IEI does not participate in any business relationships with sponsors or districts beyond the Summits themselves. </w:t>
      </w:r>
    </w:p>
    <w:p w14:paraId="35AAB3A6" w14:textId="77777777" w:rsidR="00BB0ED5" w:rsidRDefault="00BB0ED5" w:rsidP="005A3DB9"/>
    <w:p w14:paraId="0293B439" w14:textId="085AD78F" w:rsidR="001E3CBA" w:rsidRDefault="00DA18BA" w:rsidP="005A3DB9">
      <w:r>
        <w:t xml:space="preserve">We already had our “pilot” event in 2017-2018, for which we did not ask for a membership fee in advance. </w:t>
      </w:r>
      <w:r w:rsidR="001E3CBA">
        <w:t>I am asking for your commitment to 2018-2019 now because I have to book our speakers and presenters well in advance. I have some great preliminary commitments from a Congressman, 2 nationally published author, a filmmaker who teaches about overcoming addiction, a real estate expert on multi-family developments in small cities, and a panel of ed tech investors, among others.</w:t>
      </w:r>
      <w:r>
        <w:t xml:space="preserve"> This $</w:t>
      </w:r>
      <w:r w:rsidR="006B6DD1">
        <w:t>9</w:t>
      </w:r>
      <w:r>
        <w:t>50 will cover this year and next year’s membership!</w:t>
      </w:r>
    </w:p>
    <w:p w14:paraId="4729B17F" w14:textId="77777777" w:rsidR="00BB0ED5" w:rsidRDefault="00BB0ED5" w:rsidP="005A3DB9"/>
    <w:p w14:paraId="5D64CF3D" w14:textId="77777777" w:rsidR="002365B3" w:rsidRDefault="002365B3" w:rsidP="005A3DB9">
      <w:pPr>
        <w:sectPr w:rsidR="002365B3" w:rsidSect="00CB431C">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pPr>
    </w:p>
    <w:p w14:paraId="38255F34" w14:textId="16B5F42B" w:rsidR="005A3DB9" w:rsidRDefault="005A3DB9" w:rsidP="005A3DB9">
      <w:r>
        <w:lastRenderedPageBreak/>
        <w:t xml:space="preserve">It would be an honor to have you join us as a charter </w:t>
      </w:r>
      <w:r w:rsidR="00451E8B">
        <w:t xml:space="preserve">district </w:t>
      </w:r>
      <w:r>
        <w:t xml:space="preserve">member of IEI in 2018-2019.  Our </w:t>
      </w:r>
      <w:r w:rsidR="00B90824">
        <w:t xml:space="preserve">Summer Institute will be at Washington’s Suncadia Resort.  More information is available at </w:t>
      </w:r>
      <w:hyperlink r:id="rId14" w:history="1">
        <w:r w:rsidR="00B90824" w:rsidRPr="00D372A3">
          <w:rPr>
            <w:rStyle w:val="Hyperlink"/>
          </w:rPr>
          <w:t>www.instituteforedinnovation.com</w:t>
        </w:r>
      </w:hyperlink>
      <w:r w:rsidR="00B90824">
        <w:t xml:space="preserve"> or by contacting me at 917-887-2793, or at </w:t>
      </w:r>
      <w:hyperlink r:id="rId15" w:history="1">
        <w:r w:rsidR="00B90824" w:rsidRPr="00D372A3">
          <w:rPr>
            <w:rStyle w:val="Hyperlink"/>
          </w:rPr>
          <w:t>doug@instituteforedinnovation.com</w:t>
        </w:r>
      </w:hyperlink>
      <w:r w:rsidR="00B90824">
        <w:t xml:space="preserve">.  </w:t>
      </w:r>
    </w:p>
    <w:p w14:paraId="70BAA4AB" w14:textId="77777777" w:rsidR="00BB0ED5" w:rsidRDefault="00BB0ED5" w:rsidP="005A3DB9"/>
    <w:p w14:paraId="434C2B42" w14:textId="1256FDAD" w:rsidR="00BB0ED5" w:rsidRDefault="00BB0ED5" w:rsidP="005A3DB9">
      <w:r>
        <w:t xml:space="preserve">If you accept this charter member invitation, please sign and return this document, along with </w:t>
      </w:r>
      <w:r w:rsidR="00AC6E38">
        <w:t>a purchase order or payment for $</w:t>
      </w:r>
      <w:r w:rsidR="006B6DD1">
        <w:t>9</w:t>
      </w:r>
      <w:r w:rsidR="00AC6E38">
        <w:t xml:space="preserve">50 to </w:t>
      </w:r>
      <w:hyperlink r:id="rId16" w:history="1">
        <w:r w:rsidR="00AC6E38" w:rsidRPr="00D372A3">
          <w:rPr>
            <w:rStyle w:val="Hyperlink"/>
          </w:rPr>
          <w:t>doug@instituteforedinnovation.com</w:t>
        </w:r>
      </w:hyperlink>
      <w:r w:rsidR="00AC6E38">
        <w:t xml:space="preserve">.  </w:t>
      </w:r>
    </w:p>
    <w:p w14:paraId="43AEB135" w14:textId="77777777" w:rsidR="00B90824" w:rsidRDefault="00B90824" w:rsidP="005A3DB9"/>
    <w:p w14:paraId="34091D38" w14:textId="4FC9FC2E" w:rsidR="00B90824" w:rsidRDefault="00B90824" w:rsidP="005A3DB9">
      <w:r>
        <w:t xml:space="preserve">Thank you for your partnership and we look forward to many years of inquiry and problem-solving as part of IEI.  </w:t>
      </w:r>
    </w:p>
    <w:p w14:paraId="5CB2BB58" w14:textId="77777777" w:rsidR="00B90824" w:rsidRDefault="00B90824" w:rsidP="005A3DB9"/>
    <w:p w14:paraId="27EB577C" w14:textId="7E6477DF" w:rsidR="00B90824" w:rsidRDefault="00B90824" w:rsidP="005A3DB9">
      <w:r>
        <w:t>Yours,</w:t>
      </w:r>
    </w:p>
    <w:p w14:paraId="1AF9944D" w14:textId="77777777" w:rsidR="00B90824" w:rsidRDefault="00B90824" w:rsidP="005A3DB9"/>
    <w:p w14:paraId="73BB136E" w14:textId="129F2B04" w:rsidR="00B90824" w:rsidRDefault="00B90824" w:rsidP="005A3DB9">
      <w:r>
        <w:rPr>
          <w:noProof/>
        </w:rPr>
        <w:drawing>
          <wp:inline distT="0" distB="0" distL="0" distR="0" wp14:anchorId="7F41F212" wp14:editId="6AE56BC6">
            <wp:extent cx="1328928" cy="6035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png"/>
                    <pic:cNvPicPr/>
                  </pic:nvPicPr>
                  <pic:blipFill>
                    <a:blip r:embed="rId17">
                      <a:extLst>
                        <a:ext uri="{28A0092B-C50C-407E-A947-70E740481C1C}">
                          <a14:useLocalDpi xmlns:a14="http://schemas.microsoft.com/office/drawing/2010/main" val="0"/>
                        </a:ext>
                      </a:extLst>
                    </a:blip>
                    <a:stretch>
                      <a:fillRect/>
                    </a:stretch>
                  </pic:blipFill>
                  <pic:spPr>
                    <a:xfrm>
                      <a:off x="0" y="0"/>
                      <a:ext cx="1328928" cy="603504"/>
                    </a:xfrm>
                    <a:prstGeom prst="rect">
                      <a:avLst/>
                    </a:prstGeom>
                  </pic:spPr>
                </pic:pic>
              </a:graphicData>
            </a:graphic>
          </wp:inline>
        </w:drawing>
      </w:r>
    </w:p>
    <w:p w14:paraId="798ADD13" w14:textId="1F00B627" w:rsidR="00B90824" w:rsidRDefault="00B90824" w:rsidP="005A3DB9">
      <w:r>
        <w:t>Doug Roberts</w:t>
      </w:r>
    </w:p>
    <w:p w14:paraId="722560D5" w14:textId="5E44F900" w:rsidR="00B90824" w:rsidRDefault="00B90824" w:rsidP="005A3DB9">
      <w:r>
        <w:t>Founder/CEO</w:t>
      </w:r>
    </w:p>
    <w:p w14:paraId="7958C9DC" w14:textId="77777777" w:rsidR="00B90824" w:rsidRDefault="00B90824" w:rsidP="005A3DB9"/>
    <w:p w14:paraId="70E180ED" w14:textId="77777777" w:rsidR="005A3DB9" w:rsidRDefault="005A3DB9" w:rsidP="005A3DB9"/>
    <w:p w14:paraId="7EC6AC20" w14:textId="77777777" w:rsidR="005A3DB9" w:rsidRDefault="005A3DB9" w:rsidP="005A3DB9">
      <w:pPr>
        <w:pBdr>
          <w:bottom w:val="single" w:sz="6" w:space="1" w:color="auto"/>
        </w:pBdr>
      </w:pPr>
    </w:p>
    <w:p w14:paraId="2EE1A0DF" w14:textId="77777777" w:rsidR="00AC6E38" w:rsidRDefault="00AC6E38" w:rsidP="005A3DB9"/>
    <w:p w14:paraId="185593A9" w14:textId="11F03D51" w:rsidR="00AC6E38" w:rsidRDefault="00AC6E38" w:rsidP="005A3DB9">
      <w:r>
        <w:t>Agreed and Accepted</w:t>
      </w:r>
    </w:p>
    <w:p w14:paraId="260E6974" w14:textId="77777777" w:rsidR="00AC6E38" w:rsidRDefault="00AC6E38" w:rsidP="005A3DB9"/>
    <w:p w14:paraId="486D0C6A" w14:textId="77777777" w:rsidR="00AC6E38" w:rsidRDefault="00AC6E38" w:rsidP="005A3DB9"/>
    <w:p w14:paraId="1A821CFF" w14:textId="4E6804F9" w:rsidR="00AC6E38" w:rsidRDefault="00AC6E38" w:rsidP="005A3DB9">
      <w:r>
        <w:t>--------------------------------</w:t>
      </w:r>
    </w:p>
    <w:p w14:paraId="0C9F17FD" w14:textId="476B84F0" w:rsidR="00AC6E38" w:rsidRDefault="00AC6E38" w:rsidP="005A3DB9">
      <w:r>
        <w:t>Signature</w:t>
      </w:r>
    </w:p>
    <w:p w14:paraId="57934283" w14:textId="77777777" w:rsidR="00AC6E38" w:rsidRDefault="00AC6E38" w:rsidP="005A3DB9"/>
    <w:p w14:paraId="02D7D3DE" w14:textId="77777777" w:rsidR="00AC6E38" w:rsidRDefault="00AC6E38" w:rsidP="005A3DB9"/>
    <w:p w14:paraId="2CE7959C" w14:textId="32FB05C6" w:rsidR="00AC6E38" w:rsidRDefault="00AC6E38" w:rsidP="005A3DB9">
      <w:r>
        <w:t>--------------------------------</w:t>
      </w:r>
    </w:p>
    <w:p w14:paraId="3C1CABE3" w14:textId="7A008385" w:rsidR="00AC6E38" w:rsidRDefault="00AC6E38" w:rsidP="005A3DB9">
      <w:r>
        <w:t>Printed Name</w:t>
      </w:r>
    </w:p>
    <w:p w14:paraId="4EF28509" w14:textId="77777777" w:rsidR="00AC6E38" w:rsidRDefault="00AC6E38" w:rsidP="005A3DB9"/>
    <w:p w14:paraId="4FE546A5" w14:textId="77777777" w:rsidR="00AC6E38" w:rsidRDefault="00AC6E38" w:rsidP="005A3DB9"/>
    <w:p w14:paraId="439D5B1D" w14:textId="06BD51A3" w:rsidR="00AC6E38" w:rsidRDefault="00AC6E38" w:rsidP="005A3DB9">
      <w:r>
        <w:t>--------------------------------</w:t>
      </w:r>
    </w:p>
    <w:p w14:paraId="00C27E7B" w14:textId="48398356" w:rsidR="00AC6E38" w:rsidRDefault="00AC6E38" w:rsidP="005A3DB9">
      <w:r>
        <w:t>Title</w:t>
      </w:r>
    </w:p>
    <w:p w14:paraId="44859173" w14:textId="77777777" w:rsidR="00AC6E38" w:rsidRDefault="00AC6E38" w:rsidP="005A3DB9"/>
    <w:p w14:paraId="03F0DB04" w14:textId="550002D3" w:rsidR="00AC6E38" w:rsidRDefault="00AC6E38" w:rsidP="005A3DB9">
      <w:r>
        <w:t>--------------------------------</w:t>
      </w:r>
    </w:p>
    <w:p w14:paraId="56AC4A94" w14:textId="2AB5E2F0" w:rsidR="00AC6E38" w:rsidRDefault="00AC6E38" w:rsidP="005A3DB9">
      <w:r>
        <w:t>Date</w:t>
      </w:r>
    </w:p>
    <w:p w14:paraId="5F4349E9" w14:textId="77777777" w:rsidR="005A3DB9" w:rsidRDefault="005A3DB9" w:rsidP="005A3DB9">
      <w:pPr>
        <w:ind w:left="360"/>
      </w:pPr>
    </w:p>
    <w:p w14:paraId="553B35F5" w14:textId="77777777" w:rsidR="005A3DB9" w:rsidRPr="005A3DB9" w:rsidRDefault="005A3DB9" w:rsidP="005A3DB9">
      <w:pPr>
        <w:ind w:left="360"/>
      </w:pPr>
    </w:p>
    <w:p w14:paraId="079ECC1C" w14:textId="77777777" w:rsidR="005A3DB9" w:rsidRDefault="005A3DB9" w:rsidP="005A3DB9"/>
    <w:p w14:paraId="6F57AA68" w14:textId="77777777" w:rsidR="00B90824" w:rsidRDefault="00B90824" w:rsidP="005A3DB9"/>
    <w:p w14:paraId="1131567D" w14:textId="77777777" w:rsidR="00B90824" w:rsidRDefault="00B90824" w:rsidP="005A3DB9"/>
    <w:p w14:paraId="2CCFB2E2" w14:textId="77777777" w:rsidR="00B90824" w:rsidRDefault="00B90824" w:rsidP="005A3DB9"/>
    <w:p w14:paraId="370E47CB" w14:textId="77777777" w:rsidR="00B90824" w:rsidRDefault="00B90824" w:rsidP="005A3DB9"/>
    <w:p w14:paraId="39E4F95C" w14:textId="77777777" w:rsidR="00B90824" w:rsidRDefault="00B90824" w:rsidP="005A3DB9"/>
    <w:p w14:paraId="21D49FAD" w14:textId="793FF480" w:rsidR="00B90824" w:rsidRDefault="00B90824"/>
    <w:p w14:paraId="5EB972E0" w14:textId="1598E28B" w:rsidR="00B90824" w:rsidRDefault="00B90824" w:rsidP="00B90824">
      <w:pPr>
        <w:jc w:val="center"/>
      </w:pPr>
      <w:r>
        <w:rPr>
          <w:noProof/>
        </w:rPr>
        <w:drawing>
          <wp:inline distT="0" distB="0" distL="0" distR="0" wp14:anchorId="2537B275" wp14:editId="64C602AD">
            <wp:extent cx="4340772" cy="1663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1-10 at 9.35.10 AM.png"/>
                    <pic:cNvPicPr/>
                  </pic:nvPicPr>
                  <pic:blipFill>
                    <a:blip r:embed="rId7">
                      <a:extLst>
                        <a:ext uri="{28A0092B-C50C-407E-A947-70E740481C1C}">
                          <a14:useLocalDpi xmlns:a14="http://schemas.microsoft.com/office/drawing/2010/main" val="0"/>
                        </a:ext>
                      </a:extLst>
                    </a:blip>
                    <a:stretch>
                      <a:fillRect/>
                    </a:stretch>
                  </pic:blipFill>
                  <pic:spPr>
                    <a:xfrm>
                      <a:off x="0" y="0"/>
                      <a:ext cx="4340772" cy="1663460"/>
                    </a:xfrm>
                    <a:prstGeom prst="rect">
                      <a:avLst/>
                    </a:prstGeom>
                  </pic:spPr>
                </pic:pic>
              </a:graphicData>
            </a:graphic>
          </wp:inline>
        </w:drawing>
      </w:r>
    </w:p>
    <w:p w14:paraId="1A0C13AD" w14:textId="193C7308" w:rsidR="000A71DA" w:rsidRDefault="00B90824" w:rsidP="00B90824">
      <w:pPr>
        <w:jc w:val="center"/>
      </w:pPr>
      <w:r>
        <w:t>211 E. Front Street, First Floor</w:t>
      </w:r>
    </w:p>
    <w:p w14:paraId="4A2F7230" w14:textId="3F9AA3E6" w:rsidR="00B90824" w:rsidRDefault="00B90824" w:rsidP="00B90824">
      <w:pPr>
        <w:jc w:val="center"/>
      </w:pPr>
      <w:r>
        <w:t>Greenport, NY 11944</w:t>
      </w:r>
    </w:p>
    <w:p w14:paraId="3F15BA58" w14:textId="3B666198" w:rsidR="00B90824" w:rsidRDefault="00B90824" w:rsidP="00B90824">
      <w:pPr>
        <w:jc w:val="center"/>
      </w:pPr>
      <w:r>
        <w:t>917-887-2793</w:t>
      </w:r>
    </w:p>
    <w:p w14:paraId="2A8E97E8" w14:textId="77777777" w:rsidR="00B90824" w:rsidRDefault="00B90824" w:rsidP="00B90824">
      <w:pPr>
        <w:jc w:val="center"/>
      </w:pPr>
    </w:p>
    <w:p w14:paraId="61BAD48A" w14:textId="77777777" w:rsidR="00B90824" w:rsidRPr="000A71DA" w:rsidRDefault="00B90824" w:rsidP="00B90824">
      <w:pPr>
        <w:jc w:val="center"/>
      </w:pPr>
    </w:p>
    <w:p w14:paraId="3A18ED29" w14:textId="77777777" w:rsidR="000A71DA" w:rsidRDefault="000A71DA" w:rsidP="0067013C">
      <w:pPr>
        <w:jc w:val="center"/>
        <w:rPr>
          <w:b/>
        </w:rPr>
      </w:pPr>
    </w:p>
    <w:p w14:paraId="694F1ABA" w14:textId="2C2951ED" w:rsidR="000A71DA" w:rsidRDefault="00B90824" w:rsidP="00B90824">
      <w:pPr>
        <w:jc w:val="center"/>
        <w:rPr>
          <w:b/>
        </w:rPr>
      </w:pPr>
      <w:r>
        <w:rPr>
          <w:b/>
        </w:rPr>
        <w:t>INVOICE</w:t>
      </w:r>
      <w:r w:rsidR="009C211D">
        <w:rPr>
          <w:b/>
        </w:rPr>
        <w:t>#</w:t>
      </w:r>
      <w:r>
        <w:rPr>
          <w:b/>
        </w:rPr>
        <w:t xml:space="preserve"> IEI2018._____________________________________</w:t>
      </w:r>
    </w:p>
    <w:p w14:paraId="5D579804" w14:textId="4F217ED8" w:rsidR="00B90824" w:rsidRDefault="00B90824" w:rsidP="00B90824">
      <w:pPr>
        <w:ind w:firstLine="720"/>
        <w:jc w:val="center"/>
        <w:rPr>
          <w:b/>
        </w:rPr>
      </w:pPr>
      <w:r>
        <w:rPr>
          <w:b/>
        </w:rPr>
        <w:t>(District Name)</w:t>
      </w:r>
    </w:p>
    <w:p w14:paraId="1B618E54" w14:textId="77777777" w:rsidR="00B90824" w:rsidRDefault="00B90824" w:rsidP="00B90824">
      <w:pPr>
        <w:jc w:val="center"/>
        <w:rPr>
          <w:b/>
        </w:rPr>
      </w:pPr>
    </w:p>
    <w:p w14:paraId="7174E8E9" w14:textId="163EE398" w:rsidR="00B90824" w:rsidRDefault="001E3CBA" w:rsidP="00B90824">
      <w:pPr>
        <w:jc w:val="center"/>
        <w:rPr>
          <w:b/>
        </w:rPr>
      </w:pPr>
      <w:r>
        <w:rPr>
          <w:b/>
        </w:rPr>
        <w:t>2017</w:t>
      </w:r>
      <w:r w:rsidR="00B90824">
        <w:rPr>
          <w:b/>
        </w:rPr>
        <w:t>-2019 Membership - $</w:t>
      </w:r>
      <w:r w:rsidR="006B6DD1">
        <w:rPr>
          <w:b/>
        </w:rPr>
        <w:t>9</w:t>
      </w:r>
      <w:r w:rsidR="00B90824">
        <w:rPr>
          <w:b/>
        </w:rPr>
        <w:t xml:space="preserve">50, entitling attendance of one district superintendent or deputy superintendent at the </w:t>
      </w:r>
      <w:r>
        <w:rPr>
          <w:b/>
        </w:rPr>
        <w:t>2017-2018 and 2018-2019</w:t>
      </w:r>
      <w:r w:rsidR="00AC6E38">
        <w:rPr>
          <w:b/>
        </w:rPr>
        <w:t xml:space="preserve"> </w:t>
      </w:r>
      <w:r w:rsidR="00B90824">
        <w:rPr>
          <w:b/>
        </w:rPr>
        <w:t>Summer and Winter Institute</w:t>
      </w:r>
      <w:r>
        <w:rPr>
          <w:b/>
        </w:rPr>
        <w:t>s</w:t>
      </w:r>
      <w:r w:rsidR="00B90824">
        <w:rPr>
          <w:b/>
        </w:rPr>
        <w:t>.</w:t>
      </w:r>
    </w:p>
    <w:p w14:paraId="39D0A528" w14:textId="77777777" w:rsidR="00B90824" w:rsidRDefault="00B90824" w:rsidP="00B90824">
      <w:pPr>
        <w:jc w:val="center"/>
        <w:rPr>
          <w:b/>
        </w:rPr>
      </w:pPr>
    </w:p>
    <w:p w14:paraId="64E55BC5" w14:textId="77777777" w:rsidR="00B90824" w:rsidRDefault="00B90824" w:rsidP="00B90824">
      <w:pPr>
        <w:jc w:val="center"/>
        <w:rPr>
          <w:b/>
        </w:rPr>
      </w:pPr>
    </w:p>
    <w:p w14:paraId="4DFE9418" w14:textId="3FB5EECC" w:rsidR="00B90824" w:rsidRDefault="00B90824" w:rsidP="00B90824">
      <w:pPr>
        <w:jc w:val="center"/>
        <w:rPr>
          <w:b/>
        </w:rPr>
      </w:pPr>
      <w:r>
        <w:rPr>
          <w:b/>
        </w:rPr>
        <w:t xml:space="preserve">Due </w:t>
      </w:r>
      <w:r w:rsidR="002365B3">
        <w:rPr>
          <w:b/>
        </w:rPr>
        <w:t>7/6</w:t>
      </w:r>
      <w:r>
        <w:rPr>
          <w:b/>
        </w:rPr>
        <w:t>/2018</w:t>
      </w:r>
    </w:p>
    <w:p w14:paraId="3A8447DE" w14:textId="77777777" w:rsidR="00B90824" w:rsidRDefault="00B90824" w:rsidP="00B90824">
      <w:pPr>
        <w:jc w:val="center"/>
        <w:rPr>
          <w:b/>
        </w:rPr>
      </w:pPr>
    </w:p>
    <w:p w14:paraId="652582E4" w14:textId="73750194" w:rsidR="00B90824" w:rsidRDefault="00B90824" w:rsidP="00B90824">
      <w:pPr>
        <w:jc w:val="center"/>
        <w:rPr>
          <w:b/>
        </w:rPr>
      </w:pPr>
      <w:r>
        <w:rPr>
          <w:b/>
        </w:rPr>
        <w:t>Payment may be</w:t>
      </w:r>
      <w:r w:rsidR="00AC6E38">
        <w:rPr>
          <w:b/>
        </w:rPr>
        <w:t xml:space="preserve"> remitted by paper check, made out to The Institute for Education Innovation, mailed to the address above. Electronic payment options also available.</w:t>
      </w:r>
    </w:p>
    <w:p w14:paraId="061436ED" w14:textId="7B0D7B44" w:rsidR="006B0151" w:rsidRDefault="006B0151" w:rsidP="00B90824">
      <w:pPr>
        <w:jc w:val="center"/>
        <w:rPr>
          <w:b/>
        </w:rPr>
      </w:pPr>
    </w:p>
    <w:p w14:paraId="430AB227" w14:textId="7F8854C7" w:rsidR="009C211D" w:rsidRDefault="009C211D" w:rsidP="00B90824">
      <w:pPr>
        <w:jc w:val="center"/>
        <w:rPr>
          <w:b/>
        </w:rPr>
      </w:pPr>
      <w:r>
        <w:rPr>
          <w:b/>
        </w:rPr>
        <w:t>IEI FEIN: 82-4283011</w:t>
      </w:r>
    </w:p>
    <w:p w14:paraId="0BFCE275" w14:textId="77777777" w:rsidR="009C211D" w:rsidRDefault="009C211D" w:rsidP="00B90824">
      <w:pPr>
        <w:jc w:val="center"/>
        <w:rPr>
          <w:b/>
        </w:rPr>
      </w:pPr>
    </w:p>
    <w:p w14:paraId="440E110F" w14:textId="77777777" w:rsidR="00B90824" w:rsidRDefault="00B90824" w:rsidP="00B90824">
      <w:pPr>
        <w:jc w:val="center"/>
        <w:rPr>
          <w:b/>
        </w:rPr>
      </w:pPr>
    </w:p>
    <w:p w14:paraId="6AB13EB8" w14:textId="77777777" w:rsidR="00B90824" w:rsidRDefault="00B90824" w:rsidP="00B90824">
      <w:pPr>
        <w:jc w:val="center"/>
        <w:rPr>
          <w:b/>
        </w:rPr>
      </w:pPr>
    </w:p>
    <w:p w14:paraId="2CC0039E" w14:textId="77777777" w:rsidR="00B90824" w:rsidRPr="00B90824" w:rsidRDefault="00B90824" w:rsidP="00B90824">
      <w:pPr>
        <w:jc w:val="center"/>
        <w:rPr>
          <w:b/>
        </w:rPr>
      </w:pPr>
    </w:p>
    <w:p w14:paraId="508BCEAE" w14:textId="77777777" w:rsidR="006B0151" w:rsidRPr="004C4071" w:rsidRDefault="006B0151" w:rsidP="006B0151"/>
    <w:sectPr w:rsidR="006B0151" w:rsidRPr="004C4071" w:rsidSect="00CB431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BE5BF" w14:textId="77777777" w:rsidR="0022473C" w:rsidRDefault="0022473C" w:rsidP="0085715B">
      <w:r>
        <w:separator/>
      </w:r>
    </w:p>
  </w:endnote>
  <w:endnote w:type="continuationSeparator" w:id="0">
    <w:p w14:paraId="56A408AD" w14:textId="77777777" w:rsidR="0022473C" w:rsidRDefault="0022473C" w:rsidP="00857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CBD9F" w14:textId="77777777" w:rsidR="000E0ECD" w:rsidRDefault="000E0E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5651" w14:textId="77777777" w:rsidR="000E0ECD" w:rsidRDefault="000E0E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02666" w14:textId="77777777" w:rsidR="000E0ECD" w:rsidRDefault="000E0E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BB7F1" w14:textId="77777777" w:rsidR="0022473C" w:rsidRDefault="0022473C" w:rsidP="0085715B">
      <w:r>
        <w:separator/>
      </w:r>
    </w:p>
  </w:footnote>
  <w:footnote w:type="continuationSeparator" w:id="0">
    <w:p w14:paraId="02B3806D" w14:textId="77777777" w:rsidR="0022473C" w:rsidRDefault="0022473C" w:rsidP="008571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B27D0" w14:textId="77777777" w:rsidR="000E0ECD" w:rsidRDefault="000E0E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7C5EA4" w14:textId="65EB7992" w:rsidR="00823F20" w:rsidRDefault="00823F20" w:rsidP="0085715B">
    <w:pPr>
      <w:pStyle w:val="Header"/>
      <w:jc w:val="center"/>
    </w:pPr>
    <w:bookmarkStart w:id="0" w:name="_GoBack"/>
    <w:r>
      <w:t xml:space="preserve">– </w:t>
    </w:r>
    <w:r w:rsidRPr="00F16D01">
      <w:rPr>
        <w:rFonts w:ascii="Lucida Grande" w:hAnsi="Lucida Grande" w:cs="Lucida Grande"/>
        <w:b/>
        <w:color w:val="000000"/>
      </w:rPr>
      <w:t>©</w:t>
    </w:r>
    <w:r>
      <w:t>IEI 2018</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F2CDE" w14:textId="77777777" w:rsidR="000E0ECD" w:rsidRDefault="000E0E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772BAC"/>
    <w:multiLevelType w:val="hybridMultilevel"/>
    <w:tmpl w:val="2B746CFE"/>
    <w:lvl w:ilvl="0" w:tplc="E9C842BA">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A609B"/>
    <w:multiLevelType w:val="hybridMultilevel"/>
    <w:tmpl w:val="525E794C"/>
    <w:lvl w:ilvl="0" w:tplc="00D08B80">
      <w:start w:val="12"/>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NDGytDA3tjQ1szRQ0lEKTi0uzszPAykwrAUAjPrDNSwAAAA="/>
  </w:docVars>
  <w:rsids>
    <w:rsidRoot w:val="0067013C"/>
    <w:rsid w:val="00000DEA"/>
    <w:rsid w:val="00021864"/>
    <w:rsid w:val="000A71DA"/>
    <w:rsid w:val="000E0ECD"/>
    <w:rsid w:val="0014799B"/>
    <w:rsid w:val="001E3CBA"/>
    <w:rsid w:val="0022473C"/>
    <w:rsid w:val="002365B3"/>
    <w:rsid w:val="00255FC6"/>
    <w:rsid w:val="00451E8B"/>
    <w:rsid w:val="004C4071"/>
    <w:rsid w:val="005A3DB9"/>
    <w:rsid w:val="006101D8"/>
    <w:rsid w:val="006379F9"/>
    <w:rsid w:val="006626DC"/>
    <w:rsid w:val="0067013C"/>
    <w:rsid w:val="006B0151"/>
    <w:rsid w:val="006B6DD1"/>
    <w:rsid w:val="006D7FDD"/>
    <w:rsid w:val="00823F20"/>
    <w:rsid w:val="0085715B"/>
    <w:rsid w:val="009C211D"/>
    <w:rsid w:val="00A864F1"/>
    <w:rsid w:val="00AC6E38"/>
    <w:rsid w:val="00B30166"/>
    <w:rsid w:val="00B500E5"/>
    <w:rsid w:val="00B90824"/>
    <w:rsid w:val="00BB0ED5"/>
    <w:rsid w:val="00C3073A"/>
    <w:rsid w:val="00C76F8E"/>
    <w:rsid w:val="00CB431C"/>
    <w:rsid w:val="00CE4F11"/>
    <w:rsid w:val="00D01D54"/>
    <w:rsid w:val="00DA18BA"/>
    <w:rsid w:val="00DF05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7E6AC4"/>
  <w14:defaultImageDpi w14:val="330"/>
  <w15:docId w15:val="{94CD2BF1-26AA-4205-9690-B6AB9445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01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013C"/>
    <w:rPr>
      <w:rFonts w:ascii="Lucida Grande" w:hAnsi="Lucida Grande" w:cs="Lucida Grande"/>
      <w:sz w:val="18"/>
      <w:szCs w:val="18"/>
    </w:rPr>
  </w:style>
  <w:style w:type="paragraph" w:styleId="ListParagraph">
    <w:name w:val="List Paragraph"/>
    <w:basedOn w:val="Normal"/>
    <w:uiPriority w:val="34"/>
    <w:qFormat/>
    <w:rsid w:val="004C4071"/>
    <w:pPr>
      <w:ind w:left="720"/>
      <w:contextualSpacing/>
    </w:pPr>
  </w:style>
  <w:style w:type="character" w:styleId="Hyperlink">
    <w:name w:val="Hyperlink"/>
    <w:basedOn w:val="DefaultParagraphFont"/>
    <w:uiPriority w:val="99"/>
    <w:unhideWhenUsed/>
    <w:rsid w:val="00B90824"/>
    <w:rPr>
      <w:color w:val="0000FF" w:themeColor="hyperlink"/>
      <w:u w:val="single"/>
    </w:rPr>
  </w:style>
  <w:style w:type="paragraph" w:styleId="Header">
    <w:name w:val="header"/>
    <w:basedOn w:val="Normal"/>
    <w:link w:val="HeaderChar"/>
    <w:uiPriority w:val="99"/>
    <w:unhideWhenUsed/>
    <w:rsid w:val="0085715B"/>
    <w:pPr>
      <w:tabs>
        <w:tab w:val="center" w:pos="4320"/>
        <w:tab w:val="right" w:pos="8640"/>
      </w:tabs>
    </w:pPr>
  </w:style>
  <w:style w:type="character" w:customStyle="1" w:styleId="HeaderChar">
    <w:name w:val="Header Char"/>
    <w:basedOn w:val="DefaultParagraphFont"/>
    <w:link w:val="Header"/>
    <w:uiPriority w:val="99"/>
    <w:rsid w:val="0085715B"/>
  </w:style>
  <w:style w:type="paragraph" w:styleId="Footer">
    <w:name w:val="footer"/>
    <w:basedOn w:val="Normal"/>
    <w:link w:val="FooterChar"/>
    <w:uiPriority w:val="99"/>
    <w:unhideWhenUsed/>
    <w:rsid w:val="0085715B"/>
    <w:pPr>
      <w:tabs>
        <w:tab w:val="center" w:pos="4320"/>
        <w:tab w:val="right" w:pos="8640"/>
      </w:tabs>
    </w:pPr>
  </w:style>
  <w:style w:type="character" w:customStyle="1" w:styleId="FooterChar">
    <w:name w:val="Footer Char"/>
    <w:basedOn w:val="DefaultParagraphFont"/>
    <w:link w:val="Footer"/>
    <w:uiPriority w:val="99"/>
    <w:rsid w:val="00857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mailto:doug@instituteforedinnovation.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doug@instituteforedinnovation.com"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instituteforedinnov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29</Words>
  <Characters>4730</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ducational Solutions Consulting</Company>
  <LinksUpToDate>false</LinksUpToDate>
  <CharactersWithSpaces>5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Roberts</dc:creator>
  <cp:keywords/>
  <dc:description/>
  <cp:lastModifiedBy>Evans, Karen</cp:lastModifiedBy>
  <cp:revision>2</cp:revision>
  <cp:lastPrinted>2018-06-04T21:14:00Z</cp:lastPrinted>
  <dcterms:created xsi:type="dcterms:W3CDTF">2018-07-11T17:03:00Z</dcterms:created>
  <dcterms:modified xsi:type="dcterms:W3CDTF">2018-07-11T17:03:00Z</dcterms:modified>
</cp:coreProperties>
</file>